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E07EA" w14:textId="61C11EB4" w:rsidR="00A45251" w:rsidRDefault="00A45251" w:rsidP="00FF6295">
      <w:r>
        <w:t>Exercise 1:</w:t>
      </w:r>
    </w:p>
    <w:p w14:paraId="58B7C488" w14:textId="48C3D3D4" w:rsidR="00282F33" w:rsidRDefault="00FF6295" w:rsidP="00FF6295">
      <w:r w:rsidRPr="00FF6295">
        <w:rPr>
          <w:noProof/>
        </w:rPr>
        <w:drawing>
          <wp:inline distT="0" distB="0" distL="0" distR="0" wp14:anchorId="09C06F4D" wp14:editId="367A953F">
            <wp:extent cx="4695859" cy="2381267"/>
            <wp:effectExtent l="0" t="0" r="952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238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25033" w14:textId="3CEB6262" w:rsidR="00A45251" w:rsidRDefault="00A45251" w:rsidP="00FF6295"/>
    <w:p w14:paraId="0EDAA101" w14:textId="77777777" w:rsidR="00AF2223" w:rsidRDefault="00AF2223">
      <w:r>
        <w:br w:type="page"/>
      </w:r>
    </w:p>
    <w:p w14:paraId="2D2A29BC" w14:textId="2A1BFD8C" w:rsidR="00A45251" w:rsidRDefault="00A45251" w:rsidP="00FF6295">
      <w:r>
        <w:lastRenderedPageBreak/>
        <w:t>Exercise 2:</w:t>
      </w:r>
    </w:p>
    <w:p w14:paraId="0EF49013" w14:textId="3B90E9CB" w:rsidR="00A45251" w:rsidRDefault="00A45251" w:rsidP="00FF6295">
      <w:r>
        <w:t>Part 1:</w:t>
      </w:r>
    </w:p>
    <w:p w14:paraId="4165D83A" w14:textId="32310B1B" w:rsidR="00A45251" w:rsidRDefault="00AF2223" w:rsidP="00FF6295">
      <w:r w:rsidRPr="00AF2223">
        <w:drawing>
          <wp:inline distT="0" distB="0" distL="0" distR="0" wp14:anchorId="66CACC3B" wp14:editId="46E09E98">
            <wp:extent cx="5731510" cy="7471410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7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3D524" w14:textId="09BDFF69" w:rsidR="00AF2223" w:rsidRDefault="00AF2223" w:rsidP="00FF6295">
      <w:r w:rsidRPr="00AF2223">
        <w:lastRenderedPageBreak/>
        <w:drawing>
          <wp:inline distT="0" distB="0" distL="0" distR="0" wp14:anchorId="07BC071B" wp14:editId="53694D0E">
            <wp:extent cx="5591216" cy="7881995"/>
            <wp:effectExtent l="0" t="0" r="0" b="508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91216" cy="788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C1325" w14:textId="6F249D88" w:rsidR="00AF2223" w:rsidRDefault="00AF2223" w:rsidP="00FF6295">
      <w:r w:rsidRPr="00AF2223">
        <w:lastRenderedPageBreak/>
        <w:drawing>
          <wp:inline distT="0" distB="0" distL="0" distR="0" wp14:anchorId="75A5BBD7" wp14:editId="72242176">
            <wp:extent cx="5234026" cy="7891520"/>
            <wp:effectExtent l="0" t="0" r="508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4026" cy="789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C595F" w14:textId="66A4CEBB" w:rsidR="00AF2223" w:rsidRDefault="00AF2223" w:rsidP="00FF6295">
      <w:r w:rsidRPr="00AF2223">
        <w:lastRenderedPageBreak/>
        <w:drawing>
          <wp:inline distT="0" distB="0" distL="0" distR="0" wp14:anchorId="3976EDE2" wp14:editId="34A630A4">
            <wp:extent cx="5731510" cy="6768465"/>
            <wp:effectExtent l="0" t="0" r="254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6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BBCE4" w14:textId="4BF4E23D" w:rsidR="00AF2223" w:rsidRDefault="00AF2223" w:rsidP="00FF6295">
      <w:r w:rsidRPr="00AF2223">
        <w:lastRenderedPageBreak/>
        <w:drawing>
          <wp:inline distT="0" distB="0" distL="0" distR="0" wp14:anchorId="1C161FF3" wp14:editId="17D470B7">
            <wp:extent cx="5262601" cy="7953433"/>
            <wp:effectExtent l="0" t="0" r="0" b="0"/>
            <wp:docPr id="7" name="Picture 7" descr="A close-up of a docume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close-up of a documen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2601" cy="7953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81C20" w14:textId="5EDAFAF9" w:rsidR="00AF2223" w:rsidRDefault="00AF2223" w:rsidP="00FF6295">
      <w:r w:rsidRPr="00AF2223">
        <w:lastRenderedPageBreak/>
        <w:drawing>
          <wp:inline distT="0" distB="0" distL="0" distR="0" wp14:anchorId="11DB01EB" wp14:editId="69818D70">
            <wp:extent cx="5686243" cy="2633980"/>
            <wp:effectExtent l="0" t="0" r="0" b="0"/>
            <wp:docPr id="8" name="Picture 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, letter&#10;&#10;Description automatically generated"/>
                    <pic:cNvPicPr/>
                  </pic:nvPicPr>
                  <pic:blipFill rotWithShape="1">
                    <a:blip r:embed="rId10"/>
                    <a:srcRect l="790"/>
                    <a:stretch/>
                  </pic:blipFill>
                  <pic:spPr bwMode="auto">
                    <a:xfrm>
                      <a:off x="0" y="0"/>
                      <a:ext cx="5686243" cy="2633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D5394C" w14:textId="77777777" w:rsidR="00AF2223" w:rsidRDefault="00AF2223">
      <w:r>
        <w:br w:type="page"/>
      </w:r>
    </w:p>
    <w:p w14:paraId="5791236F" w14:textId="5403CA96" w:rsidR="00A45251" w:rsidRDefault="00A45251" w:rsidP="00FF6295">
      <w:r>
        <w:lastRenderedPageBreak/>
        <w:t>Part 2:</w:t>
      </w:r>
    </w:p>
    <w:p w14:paraId="307FBC40" w14:textId="26E50BAE" w:rsidR="00AF2223" w:rsidRDefault="00AF2223" w:rsidP="00FF6295">
      <w:r>
        <w:t>The rules are modified such that the test for truth value only depends on who is born first without regard for the gender.</w:t>
      </w:r>
    </w:p>
    <w:p w14:paraId="3BFDE5D5" w14:textId="2BB17EB6" w:rsidR="00AF2223" w:rsidRDefault="00AF2223" w:rsidP="00FF6295">
      <w:r>
        <w:t>The rule correct_order from part 1 is removed and replaced with the rule older that test the order of birth.</w:t>
      </w:r>
    </w:p>
    <w:p w14:paraId="7AEFF35A" w14:textId="5D5B1002" w:rsidR="00A45251" w:rsidRPr="00FF6295" w:rsidRDefault="00A45251" w:rsidP="00FF6295">
      <w:r w:rsidRPr="00A45251">
        <w:drawing>
          <wp:inline distT="0" distB="0" distL="0" distR="0" wp14:anchorId="0981F598" wp14:editId="0A18025C">
            <wp:extent cx="5731510" cy="4431665"/>
            <wp:effectExtent l="0" t="0" r="2540" b="698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3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5251" w:rsidRPr="00FF62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TQzMLSwMDMzsDBR0lEKTi0uzszPAykwrAUA0iCm+CwAAAA="/>
  </w:docVars>
  <w:rsids>
    <w:rsidRoot w:val="00FB73F2"/>
    <w:rsid w:val="00282F33"/>
    <w:rsid w:val="00A45251"/>
    <w:rsid w:val="00AF2223"/>
    <w:rsid w:val="00FB73F2"/>
    <w:rsid w:val="00FF6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07404"/>
  <w15:chartTrackingRefBased/>
  <w15:docId w15:val="{CB037F22-365B-4E55-96A6-4FBF5DD7A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43</Words>
  <Characters>250</Characters>
  <Application>Microsoft Office Word</Application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NG042@e.ntu.edu.sg</dc:creator>
  <cp:keywords/>
  <dc:description/>
  <cp:lastModifiedBy>#NG TZE KEAN#</cp:lastModifiedBy>
  <cp:revision>4</cp:revision>
  <dcterms:created xsi:type="dcterms:W3CDTF">2023-03-18T09:40:00Z</dcterms:created>
  <dcterms:modified xsi:type="dcterms:W3CDTF">2023-03-28T01:53:00Z</dcterms:modified>
</cp:coreProperties>
</file>